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Upcoming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t xml:space="preserve">Two2Many 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330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4561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